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Serving</w:t>
      </w:r>
      <w:r>
        <w:t xml:space="preserve"> </w:t>
      </w:r>
      <w:r>
        <w:t xml:space="preserve">Zimbabwe</w:t>
      </w:r>
      <w:r>
        <w:t xml:space="preserve"> </w:t>
      </w:r>
      <w:r>
        <w:t xml:space="preserve">Harare</w:t>
      </w:r>
    </w:p>
    <w:bookmarkStart w:id="20" w:name="X3b3500f00c0f74340b8f81054bbd9bcfd10760b"/>
    <w:p>
      <w:pPr>
        <w:pStyle w:val="Heading1"/>
      </w:pPr>
      <w:r>
        <w:t xml:space="preserve">Personal Statement: A Commitment to Mental Well-being in Zimbabwe Harare</w:t>
      </w:r>
    </w:p>
    <w:p>
      <w:pPr>
        <w:pStyle w:val="FirstParagraph"/>
      </w:pPr>
      <w:r>
        <w:t xml:space="preserve">As a dedicated and culturally attuned Psychologist with over eight years of specialized clinical experience, my professional journey has been deeply rooted in addressing the complex mental health needs of communities across Zimbabwe Harare. This Personal Statement articulates my unwavering commitment to advancing psychological care within the unique socio-cultural and economic landscape of our nation's capital, where access to compassionate, evidence-based mental healthcare remains a critical challenge for many. I am writing not merely as an applicant, but as a fellow citizen of Zimbabwe Harare who has witnessed firsthand the profound impact that accessible psychological support can have on individuals, families, and the broader societal fabric.</w:t>
      </w:r>
    </w:p>
    <w:p>
      <w:pPr>
        <w:pStyle w:val="BodyText"/>
      </w:pPr>
      <w:r>
        <w:t xml:space="preserve">My foundational training was completed at the University of Zimbabwe’s Department of Psychology in Harare, where I graduated with Honours in Clinical Psychology. This education provided an essential grounding in both Western psychological theories and the vital context of Zimbabwean realities. I deeply understand that effective practice cannot be transplanted without adaptation; it must be woven into the rich tapestry of Shona and Ndebele cultures, informed by our collective understanding of community (Ubuntu), and responsive to the specific stressors faced in urban Harare – from economic instability impacting household resilience to the lingering effects of past social upheavals. My subsequent Master’s degree in Community Psychology further equipped me with skills to work *with* communities, not just *on* them, focusing on prevention, empowerment, and culturally relevant intervention strategies tailored for Zimbabwe Harare.</w:t>
      </w:r>
    </w:p>
    <w:p>
      <w:pPr>
        <w:pStyle w:val="BodyText"/>
      </w:pPr>
      <w:r>
        <w:t xml:space="preserve">My professional experience is intrinsically linked to the heart of Zimbabwe Harare. For the past five years, I have served as a Clinical Psychologist at Parirenyatwa Hospital’s Mental Health Unit in Mbare, one of the most densely populated and resource-constrained areas of our city. Here, I have provided direct assessment, individual and group therapy (including for survivors of gender-based violence and individuals navigating HIV/AIDS stigma), crisis intervention, and psycho-education to diverse clients across income levels. I have worked closely with community health workers in Harare’s suburbs like Chitungwiza and Epworth to deliver mental health literacy programs, recognizing that sustainable change requires moving beyond the clinic walls into homes and community centres. A particularly formative experience involved developing a trauma-informed support group for women living with HIV in Mbare Musika Market, collaborating with local faith-based organizations to ensure cultural resonance and accessibility – a model I believe can be scaled across Zimbabwe Harare.</w:t>
      </w:r>
    </w:p>
    <w:p>
      <w:pPr>
        <w:pStyle w:val="BodyText"/>
      </w:pPr>
      <w:r>
        <w:t xml:space="preserve">Central to my identity as a Psychologist in Zimbabwe Harare is the unshakeable belief that cultural humility is not optional, but foundational. I actively engage with traditional healing practices and understand their significant role within many families' mental health pathways. My practice involves respectful collaboration with traditional healers (Inyanga) in specific cases, ensuring a holistic approach that respects client autonomy and spiritual beliefs – a crucial aspect often overlooked in mainstream mental healthcare delivery here. I have also integrated Shona language support into my sessions for clients more comfortable communicating in their first language, understanding that linguistic barriers can be as detrimental to care as financial ones. This commitment to cultural safety has been recognized by colleagues and community partners within Zimbabwe Harare, leading to invitations to train other mental health staff on culturally sensitive assessment and intervention at the National Mental Health Policy implementation workshops held annually in Harare.</w:t>
      </w:r>
    </w:p>
    <w:p>
      <w:pPr>
        <w:pStyle w:val="BodyText"/>
      </w:pPr>
      <w:r>
        <w:t xml:space="preserve">The challenges faced by residents of Zimbabwe Harare are multifaceted. Economic hardship creates chronic stress; limited mental health infrastructure means long wait times and high out-of-pocket costs; stigma surrounding psychological distress remains a significant barrier, often preventing people from seeking help until crises emerge. My work has consistently focused on navigating these systemic hurdles. I have been instrumental in advocating for the inclusion of psychological services within primary healthcare clinics across Harare’s public sector, recognizing that integrating mental health into general health settings is key to reducing stigma and improving access – a priority clearly aligned with Zimbabwe’s National Mental Health Policy Framework. I also actively participate in community outreach initiatives, such as mental health awareness weeks organized by the Harare City Council and local NGOs like Mwana Kufa, bringing essential information directly to neighbourhoods where it is most needed.</w:t>
      </w:r>
    </w:p>
    <w:p>
      <w:pPr>
        <w:pStyle w:val="BodyText"/>
      </w:pPr>
      <w:r>
        <w:t xml:space="preserve">Looking ahead, my aspiration as a Psychologist is deeply tied to strengthening Zimbabwe Harare’s capacity for sustainable psychological well-being. I am eager to contribute to developing culturally validated screening tools for common presentations like depression and anxiety within the Harare context, potentially through collaborative research with the University of Zimbabwe. I aim to mentor young psychology graduates from our institutions, encouraging them to pursue careers serving communities right here in Zimbabwe Harare rather than seeking opportunities abroad. Furthermore, I am committed to advocating for increased government investment in community-based mental health services across all urban and peri-urban areas of Harare, ensuring that care is not a privilege but a right accessible to every resident facing psychological distress.</w:t>
      </w:r>
    </w:p>
    <w:p>
      <w:pPr>
        <w:pStyle w:val="BodyText"/>
      </w:pPr>
      <w:r>
        <w:t xml:space="preserve">My journey as a Psychologist in Zimbabwe Harare has been defined by humility, resilience, and an abiding sense of responsibility towards my community. I have witnessed the transformative power of timely psychological intervention – the single mother who regained hope after trauma counselling; the adolescent who returned to school following group therapy for anxiety; the community leader whose understanding of mental health reduced stigma in his neighbourhood. These moments fuel my daily work. I am not merely applying for a position; I am offering my skills, lived experience, and unwavering dedication to serve as a Psychologist committed to healing and building resilience within the vibrant, challenging, yet deeply hopeful landscape of Zimbabwe Harare. I am ready to contribute meaningfully to your team and further the vital mission of making quality mental healthcare accessible for all who need it in our nation's capital.</w:t>
      </w:r>
    </w:p>
    <w:p>
      <w:pPr>
        <w:pStyle w:val="BodyText"/>
      </w:pPr>
      <w:r>
        <w:rPr>
          <w:bCs/>
          <w:b/>
        </w:rPr>
        <w:t xml:space="preserve">Personal Statement</w:t>
      </w:r>
      <w:r>
        <w:t xml:space="preserve"> </w:t>
      </w:r>
      <w:r>
        <w:t xml:space="preserve">| Psychologist | Zimbabwe Har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Serving Zimbabwe Harare</dc:title>
  <dc:creator/>
  <cp:keywords/>
  <dcterms:created xsi:type="dcterms:W3CDTF">2026-07-17T17:04:50Z</dcterms:created>
  <dcterms:modified xsi:type="dcterms:W3CDTF">2026-07-17T17:04:50Z</dcterms:modified>
</cp:coreProperties>
</file>

<file path=docProps/custom.xml><?xml version="1.0" encoding="utf-8"?>
<Properties xmlns="http://schemas.openxmlformats.org/officeDocument/2006/custom-properties" xmlns:vt="http://schemas.openxmlformats.org/officeDocument/2006/docPropsVTypes"/>
</file>